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143040FE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DD3754">
        <w:rPr>
          <w:sz w:val="32"/>
          <w:szCs w:val="32"/>
        </w:rPr>
        <w:t>312</w:t>
      </w:r>
      <w:r w:rsidRPr="00E82F2F">
        <w:rPr>
          <w:sz w:val="32"/>
          <w:szCs w:val="32"/>
        </w:rPr>
        <w:t xml:space="preserve">- </w:t>
      </w:r>
      <w:r w:rsidR="00DD3754">
        <w:rPr>
          <w:sz w:val="32"/>
          <w:szCs w:val="32"/>
        </w:rPr>
        <w:t>Mobile App Development</w:t>
      </w:r>
    </w:p>
    <w:p w14:paraId="362DE4F7" w14:textId="659E89BD" w:rsidR="00F93229" w:rsidRDefault="005145B9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Final Exam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18113D8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FE341B2" w:rsidR="00F93229" w:rsidRPr="00683B44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C5C5003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p w14:paraId="7F2F8F61" w14:textId="77777777" w:rsidR="00C2663D" w:rsidRPr="00892DFE" w:rsidRDefault="00C2663D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  <w:r w:rsidRPr="00892DFE">
        <w:rPr>
          <w:rFonts w:ascii="Times" w:eastAsia="Times New Roman" w:hAnsi="Times" w:cs="Times New Roman"/>
          <w:b/>
        </w:rPr>
        <w:t xml:space="preserve">Grading Rubrics </w:t>
      </w:r>
    </w:p>
    <w:tbl>
      <w:tblPr>
        <w:tblStyle w:val="LightGrid-Accent11"/>
        <w:tblW w:w="10372" w:type="dxa"/>
        <w:tblLayout w:type="fixed"/>
        <w:tblLook w:val="0420" w:firstRow="1" w:lastRow="0" w:firstColumn="0" w:lastColumn="0" w:noHBand="0" w:noVBand="1"/>
      </w:tblPr>
      <w:tblGrid>
        <w:gridCol w:w="5555"/>
        <w:gridCol w:w="735"/>
        <w:gridCol w:w="1328"/>
        <w:gridCol w:w="1974"/>
        <w:gridCol w:w="780"/>
      </w:tblGrid>
      <w:tr w:rsidR="00C2663D" w:rsidRPr="00826F67" w14:paraId="375D94D3" w14:textId="77777777" w:rsidTr="000053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5555" w:type="dxa"/>
          </w:tcPr>
          <w:p w14:paraId="5E9C6C8E" w14:textId="207B23E0" w:rsidR="00C2663D" w:rsidRPr="00826F67" w:rsidRDefault="00826F67" w:rsidP="00333936">
            <w:pPr>
              <w:pStyle w:val="ListParagraph"/>
              <w:ind w:left="0"/>
              <w:jc w:val="both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[</w:t>
            </w:r>
          </w:p>
        </w:tc>
        <w:tc>
          <w:tcPr>
            <w:tcW w:w="735" w:type="dxa"/>
          </w:tcPr>
          <w:p w14:paraId="31FD6837" w14:textId="77777777" w:rsidR="00C2663D" w:rsidRPr="00826F67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%</w:t>
            </w:r>
          </w:p>
        </w:tc>
        <w:tc>
          <w:tcPr>
            <w:tcW w:w="1328" w:type="dxa"/>
          </w:tcPr>
          <w:p w14:paraId="6193DDA5" w14:textId="77777777" w:rsidR="00C2663D" w:rsidRPr="00826F67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Functionality</w:t>
            </w:r>
            <w:r w:rsidRPr="00826F67">
              <w:rPr>
                <w:rFonts w:ascii="Times" w:hAnsi="Times"/>
                <w:b w:val="0"/>
                <w:bCs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74" w:type="dxa"/>
          </w:tcPr>
          <w:p w14:paraId="00AAF0B7" w14:textId="77777777" w:rsidR="00C2663D" w:rsidRPr="00826F67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Quality of the implementation</w:t>
            </w:r>
          </w:p>
        </w:tc>
        <w:tc>
          <w:tcPr>
            <w:tcW w:w="780" w:type="dxa"/>
          </w:tcPr>
          <w:p w14:paraId="38E153EE" w14:textId="77777777" w:rsidR="00C2663D" w:rsidRPr="00826F67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Score</w:t>
            </w:r>
          </w:p>
        </w:tc>
      </w:tr>
      <w:tr w:rsidR="00C2663D" w:rsidRPr="00826F67" w14:paraId="60503237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3"/>
        </w:trPr>
        <w:tc>
          <w:tcPr>
            <w:tcW w:w="5555" w:type="dxa"/>
          </w:tcPr>
          <w:p w14:paraId="773EF95A" w14:textId="77777777" w:rsidR="005145B9" w:rsidRPr="00826F67" w:rsidRDefault="005145B9" w:rsidP="005145B9">
            <w:pPr>
              <w:jc w:val="both"/>
              <w:rPr>
                <w:b/>
                <w:bCs/>
                <w:sz w:val="18"/>
                <w:szCs w:val="18"/>
              </w:rPr>
            </w:pPr>
            <w:r w:rsidRPr="00826F67">
              <w:rPr>
                <w:b/>
                <w:bCs/>
                <w:sz w:val="18"/>
                <w:szCs w:val="18"/>
              </w:rPr>
              <w:t>Entity-Relations (Total: 10%)</w:t>
            </w:r>
          </w:p>
          <w:p w14:paraId="469EE060" w14:textId="6C9F4A62" w:rsidR="005145B9" w:rsidRPr="00826F67" w:rsidRDefault="004143A7" w:rsidP="004143A7">
            <w:pPr>
              <w:jc w:val="both"/>
              <w:rPr>
                <w:sz w:val="18"/>
                <w:szCs w:val="18"/>
              </w:rPr>
            </w:pPr>
            <w:r w:rsidRPr="00826F67">
              <w:rPr>
                <w:sz w:val="18"/>
                <w:szCs w:val="18"/>
              </w:rPr>
              <w:t>-</w:t>
            </w:r>
            <w:r w:rsidR="005145B9" w:rsidRPr="00826F67">
              <w:rPr>
                <w:sz w:val="18"/>
                <w:szCs w:val="18"/>
              </w:rPr>
              <w:t xml:space="preserve">Created two Entity classes, </w:t>
            </w:r>
            <w:proofErr w:type="gramStart"/>
            <w:r w:rsidR="0048187E" w:rsidRPr="00826F67">
              <w:rPr>
                <w:sz w:val="18"/>
                <w:szCs w:val="18"/>
              </w:rPr>
              <w:t>Genre</w:t>
            </w:r>
            <w:proofErr w:type="gramEnd"/>
            <w:r w:rsidR="005145B9" w:rsidRPr="00826F67">
              <w:rPr>
                <w:sz w:val="18"/>
                <w:szCs w:val="18"/>
              </w:rPr>
              <w:t xml:space="preserve"> and </w:t>
            </w:r>
            <w:r w:rsidR="00CE3556">
              <w:rPr>
                <w:sz w:val="18"/>
                <w:szCs w:val="18"/>
              </w:rPr>
              <w:t>Movie</w:t>
            </w:r>
            <w:r w:rsidR="005145B9" w:rsidRPr="00826F67">
              <w:rPr>
                <w:sz w:val="18"/>
                <w:szCs w:val="18"/>
              </w:rPr>
              <w:t xml:space="preserve">, with proper annotations as outlined in Figure 1. </w:t>
            </w:r>
          </w:p>
          <w:p w14:paraId="45F0D6B3" w14:textId="21FD9108" w:rsidR="005145B9" w:rsidRPr="00826F67" w:rsidRDefault="004143A7" w:rsidP="004143A7">
            <w:pPr>
              <w:jc w:val="both"/>
              <w:rPr>
                <w:sz w:val="18"/>
                <w:szCs w:val="18"/>
              </w:rPr>
            </w:pPr>
            <w:r w:rsidRPr="00826F67">
              <w:rPr>
                <w:sz w:val="18"/>
                <w:szCs w:val="18"/>
              </w:rPr>
              <w:t>-</w:t>
            </w:r>
            <w:r w:rsidR="005145B9" w:rsidRPr="00826F67">
              <w:rPr>
                <w:sz w:val="18"/>
                <w:szCs w:val="18"/>
              </w:rPr>
              <w:t>IDs is auto-assigned, and foreign key annotations with cascade delete and update are added.</w:t>
            </w:r>
          </w:p>
          <w:p w14:paraId="7FF8AFE2" w14:textId="77777777" w:rsidR="00C2663D" w:rsidRPr="00826F67" w:rsidRDefault="00C2663D" w:rsidP="00333936">
            <w:pPr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735" w:type="dxa"/>
            <w:vAlign w:val="bottom"/>
          </w:tcPr>
          <w:p w14:paraId="028066D1" w14:textId="28614D3D" w:rsidR="00C2663D" w:rsidRPr="00826F67" w:rsidRDefault="005145B9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10</w:t>
            </w:r>
          </w:p>
        </w:tc>
        <w:tc>
          <w:tcPr>
            <w:tcW w:w="1328" w:type="dxa"/>
          </w:tcPr>
          <w:p w14:paraId="12F52131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6107104B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780" w:type="dxa"/>
          </w:tcPr>
          <w:p w14:paraId="670906A1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</w:tr>
      <w:tr w:rsidR="00C2663D" w:rsidRPr="00826F67" w14:paraId="2DB38DB0" w14:textId="77777777" w:rsidTr="00826F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97"/>
        </w:trPr>
        <w:tc>
          <w:tcPr>
            <w:tcW w:w="5555" w:type="dxa"/>
          </w:tcPr>
          <w:p w14:paraId="70EA971E" w14:textId="64470060" w:rsidR="00881A14" w:rsidRPr="00826F67" w:rsidRDefault="00CE3556" w:rsidP="00881A14">
            <w:pPr>
              <w:spacing w:before="120"/>
              <w:jc w:val="both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FilmFusion</w:t>
            </w:r>
            <w:r w:rsidR="00881A14" w:rsidRPr="00826F67">
              <w:rPr>
                <w:b/>
                <w:bCs/>
                <w:sz w:val="18"/>
                <w:szCs w:val="18"/>
              </w:rPr>
              <w:t>Dao</w:t>
            </w:r>
            <w:proofErr w:type="spellEnd"/>
            <w:r w:rsidR="00881A14" w:rsidRPr="00826F67">
              <w:rPr>
                <w:b/>
                <w:bCs/>
                <w:sz w:val="18"/>
                <w:szCs w:val="18"/>
              </w:rPr>
              <w:t xml:space="preserve"> Interface and </w:t>
            </w:r>
            <w:proofErr w:type="spellStart"/>
            <w:r>
              <w:rPr>
                <w:b/>
                <w:bCs/>
                <w:sz w:val="18"/>
                <w:szCs w:val="18"/>
              </w:rPr>
              <w:t>FilmFusion</w:t>
            </w:r>
            <w:r w:rsidR="00881A14" w:rsidRPr="00826F67">
              <w:rPr>
                <w:b/>
                <w:bCs/>
                <w:sz w:val="18"/>
                <w:szCs w:val="18"/>
              </w:rPr>
              <w:t>Database</w:t>
            </w:r>
            <w:proofErr w:type="spellEnd"/>
            <w:r w:rsidR="00881A14" w:rsidRPr="00826F67">
              <w:rPr>
                <w:b/>
                <w:bCs/>
                <w:sz w:val="18"/>
                <w:szCs w:val="18"/>
              </w:rPr>
              <w:t xml:space="preserve"> (Total: 30%)</w:t>
            </w:r>
          </w:p>
          <w:p w14:paraId="37D50015" w14:textId="2A62B43A" w:rsidR="00881A14" w:rsidRPr="00826F67" w:rsidRDefault="004143A7" w:rsidP="00826F67">
            <w:pPr>
              <w:jc w:val="both"/>
              <w:rPr>
                <w:sz w:val="18"/>
                <w:szCs w:val="18"/>
              </w:rPr>
            </w:pPr>
            <w:r w:rsidRPr="00826F67">
              <w:rPr>
                <w:sz w:val="18"/>
                <w:szCs w:val="18"/>
              </w:rPr>
              <w:t>-</w:t>
            </w:r>
            <w:r w:rsidR="00881A14" w:rsidRPr="00826F67">
              <w:rPr>
                <w:sz w:val="18"/>
                <w:szCs w:val="18"/>
              </w:rPr>
              <w:t xml:space="preserve">Created the database class and </w:t>
            </w:r>
            <w:proofErr w:type="spellStart"/>
            <w:r w:rsidR="00CE3556">
              <w:rPr>
                <w:b/>
                <w:bCs/>
                <w:sz w:val="18"/>
                <w:szCs w:val="18"/>
              </w:rPr>
              <w:t>FilmFusion</w:t>
            </w:r>
            <w:r w:rsidR="00881A14" w:rsidRPr="00826F67">
              <w:rPr>
                <w:b/>
                <w:bCs/>
                <w:sz w:val="18"/>
                <w:szCs w:val="18"/>
              </w:rPr>
              <w:t>Dao</w:t>
            </w:r>
            <w:proofErr w:type="spellEnd"/>
            <w:r w:rsidR="00881A14" w:rsidRPr="00826F67">
              <w:rPr>
                <w:sz w:val="18"/>
                <w:szCs w:val="18"/>
              </w:rPr>
              <w:t xml:space="preserve"> Interface with necessary functions and annotations</w:t>
            </w:r>
          </w:p>
        </w:tc>
        <w:tc>
          <w:tcPr>
            <w:tcW w:w="735" w:type="dxa"/>
            <w:vAlign w:val="bottom"/>
          </w:tcPr>
          <w:p w14:paraId="0170F3DC" w14:textId="77777777" w:rsidR="00C2663D" w:rsidRPr="00826F67" w:rsidRDefault="00C2663D" w:rsidP="0000533B">
            <w:pPr>
              <w:jc w:val="center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30</w:t>
            </w:r>
          </w:p>
        </w:tc>
        <w:tc>
          <w:tcPr>
            <w:tcW w:w="1328" w:type="dxa"/>
          </w:tcPr>
          <w:p w14:paraId="6547E44F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120E9D0B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780" w:type="dxa"/>
          </w:tcPr>
          <w:p w14:paraId="782B875F" w14:textId="77777777" w:rsidR="00C2663D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br/>
            </w:r>
          </w:p>
          <w:p w14:paraId="55AB74FA" w14:textId="14B02E29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br/>
            </w:r>
          </w:p>
        </w:tc>
      </w:tr>
      <w:tr w:rsidR="00C2663D" w:rsidRPr="00826F67" w14:paraId="4E027056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23C1E7EA" w14:textId="123F07BB" w:rsidR="00881A14" w:rsidRPr="00826F67" w:rsidRDefault="00CE3556" w:rsidP="00881A14">
            <w:pPr>
              <w:jc w:val="both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FilmFusion</w:t>
            </w:r>
            <w:r w:rsidR="00881A14" w:rsidRPr="00826F67">
              <w:rPr>
                <w:b/>
                <w:bCs/>
                <w:sz w:val="18"/>
                <w:szCs w:val="18"/>
              </w:rPr>
              <w:t>Repository</w:t>
            </w:r>
            <w:proofErr w:type="spellEnd"/>
            <w:r w:rsidR="00881A14" w:rsidRPr="00826F67">
              <w:rPr>
                <w:b/>
                <w:bCs/>
                <w:sz w:val="18"/>
                <w:szCs w:val="18"/>
              </w:rPr>
              <w:t xml:space="preserve"> </w:t>
            </w:r>
          </w:p>
          <w:p w14:paraId="5C4F5DDF" w14:textId="1B0D8A69" w:rsidR="00C2663D" w:rsidRPr="00826F67" w:rsidRDefault="004143A7" w:rsidP="00333936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-Implemented the </w:t>
            </w:r>
            <w:proofErr w:type="spellStart"/>
            <w:r w:rsidR="00CE3556">
              <w:rPr>
                <w:rFonts w:ascii="Times" w:hAnsi="Times" w:cs="Arial"/>
                <w:sz w:val="18"/>
                <w:szCs w:val="18"/>
              </w:rPr>
              <w:t>FilmFusion</w:t>
            </w:r>
            <w:r w:rsidRPr="00826F67">
              <w:rPr>
                <w:rFonts w:ascii="Times" w:hAnsi="Times" w:cs="Arial"/>
                <w:sz w:val="18"/>
                <w:szCs w:val="18"/>
              </w:rPr>
              <w:t>Repository</w:t>
            </w:r>
            <w:proofErr w:type="spellEnd"/>
            <w:r w:rsidRPr="00826F67">
              <w:rPr>
                <w:rFonts w:ascii="Times" w:hAnsi="Times" w:cs="Arial"/>
                <w:sz w:val="18"/>
                <w:szCs w:val="18"/>
              </w:rPr>
              <w:t xml:space="preserve"> with all necessary methods listed in Task</w:t>
            </w:r>
          </w:p>
        </w:tc>
        <w:tc>
          <w:tcPr>
            <w:tcW w:w="735" w:type="dxa"/>
            <w:vAlign w:val="bottom"/>
          </w:tcPr>
          <w:p w14:paraId="6BD1120B" w14:textId="4A98171E" w:rsidR="00C2663D" w:rsidRPr="00826F67" w:rsidRDefault="000163AA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10</w:t>
            </w:r>
          </w:p>
        </w:tc>
        <w:tc>
          <w:tcPr>
            <w:tcW w:w="1328" w:type="dxa"/>
          </w:tcPr>
          <w:p w14:paraId="4EAE2EA0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0B3F88EB" w14:textId="4E593B33" w:rsidR="00C2663D" w:rsidRPr="00826F67" w:rsidRDefault="00C2663D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1F745C37" w14:textId="77777777" w:rsidR="00C2663D" w:rsidRPr="00826F67" w:rsidRDefault="00C2663D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2069F55D" w14:textId="77777777" w:rsidTr="000053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5884D815" w14:textId="62984E5A" w:rsidR="004143A7" w:rsidRPr="00826F67" w:rsidRDefault="00CE3556" w:rsidP="004143A7">
            <w:pPr>
              <w:jc w:val="both"/>
              <w:rPr>
                <w:rFonts w:ascii="Times" w:hAnsi="Times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Times" w:hAnsi="Times" w:cs="Arial"/>
                <w:b/>
                <w:bCs/>
                <w:sz w:val="18"/>
                <w:szCs w:val="18"/>
              </w:rPr>
              <w:t>FilmFusion</w:t>
            </w:r>
            <w:r w:rsidR="004143A7" w:rsidRPr="00826F67">
              <w:rPr>
                <w:rFonts w:ascii="Times" w:hAnsi="Times" w:cs="Arial"/>
                <w:b/>
                <w:bCs/>
                <w:sz w:val="18"/>
                <w:szCs w:val="18"/>
              </w:rPr>
              <w:t>ViewModel</w:t>
            </w:r>
            <w:proofErr w:type="spellEnd"/>
            <w:r w:rsidR="004143A7" w:rsidRPr="00826F67">
              <w:rPr>
                <w:rFonts w:ascii="Times" w:hAnsi="Times" w:cs="Arial"/>
                <w:b/>
                <w:bCs/>
                <w:sz w:val="18"/>
                <w:szCs w:val="18"/>
              </w:rPr>
              <w:t xml:space="preserve"> </w:t>
            </w:r>
          </w:p>
          <w:p w14:paraId="53EDD1E5" w14:textId="56EBC44D" w:rsidR="004143A7" w:rsidRPr="00826F67" w:rsidRDefault="004143A7" w:rsidP="004143A7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-Created the </w:t>
            </w:r>
            <w:proofErr w:type="spellStart"/>
            <w:r w:rsidR="00CE3556">
              <w:rPr>
                <w:rFonts w:ascii="Times" w:hAnsi="Times" w:cs="Arial"/>
                <w:sz w:val="18"/>
                <w:szCs w:val="18"/>
              </w:rPr>
              <w:t>FilmFusion</w:t>
            </w:r>
            <w:r w:rsidRPr="00826F67">
              <w:rPr>
                <w:rFonts w:ascii="Times" w:hAnsi="Times" w:cs="Arial"/>
                <w:sz w:val="18"/>
                <w:szCs w:val="18"/>
              </w:rPr>
              <w:t>ViewModel</w:t>
            </w:r>
            <w:proofErr w:type="spellEnd"/>
            <w:r w:rsidRPr="00826F67">
              <w:rPr>
                <w:rFonts w:ascii="Times" w:hAnsi="Times" w:cs="Arial"/>
                <w:sz w:val="18"/>
                <w:szCs w:val="18"/>
              </w:rPr>
              <w:t xml:space="preserve"> to manage the interaction between the UI and the repository for order and </w:t>
            </w:r>
            <w:r w:rsidR="00CE3556">
              <w:rPr>
                <w:rFonts w:ascii="Times" w:hAnsi="Times" w:cs="Arial"/>
                <w:sz w:val="18"/>
                <w:szCs w:val="18"/>
              </w:rPr>
              <w:t>movie</w:t>
            </w:r>
            <w:r w:rsidRPr="00826F67">
              <w:rPr>
                <w:rFonts w:ascii="Times" w:hAnsi="Times" w:cs="Arial"/>
                <w:sz w:val="18"/>
                <w:szCs w:val="18"/>
              </w:rPr>
              <w:t xml:space="preserve"> data, </w:t>
            </w:r>
          </w:p>
          <w:p w14:paraId="72CCD6CA" w14:textId="6672DBBA" w:rsidR="004143A7" w:rsidRPr="00826F67" w:rsidRDefault="004143A7" w:rsidP="004143A7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-Provided Flows and Observable data, </w:t>
            </w:r>
          </w:p>
          <w:p w14:paraId="073A8CBB" w14:textId="6B62D4F4" w:rsidR="00881A14" w:rsidRPr="00826F67" w:rsidRDefault="004143A7" w:rsidP="004143A7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>-Handled user inputs and interactions, ensure proper validation and data integrity.</w:t>
            </w:r>
          </w:p>
        </w:tc>
        <w:tc>
          <w:tcPr>
            <w:tcW w:w="735" w:type="dxa"/>
            <w:vAlign w:val="bottom"/>
          </w:tcPr>
          <w:p w14:paraId="6C358692" w14:textId="5FC940F6" w:rsidR="00881A14" w:rsidRPr="00826F67" w:rsidRDefault="003F4268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20</w:t>
            </w:r>
          </w:p>
        </w:tc>
        <w:tc>
          <w:tcPr>
            <w:tcW w:w="1328" w:type="dxa"/>
          </w:tcPr>
          <w:p w14:paraId="5C78886C" w14:textId="77777777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17167AF7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54782681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2F68D563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67900E7B" w14:textId="77777777" w:rsidR="003F4268" w:rsidRPr="00826F67" w:rsidRDefault="003F4268" w:rsidP="003F4268">
            <w:pPr>
              <w:jc w:val="both"/>
              <w:rPr>
                <w:rFonts w:ascii="Times" w:hAnsi="Times" w:cs="Arial"/>
                <w:b/>
                <w:bCs/>
                <w:sz w:val="18"/>
                <w:szCs w:val="18"/>
              </w:rPr>
            </w:pPr>
            <w:r w:rsidRPr="00826F67">
              <w:rPr>
                <w:rFonts w:ascii="Times" w:hAnsi="Times" w:cs="Arial"/>
                <w:b/>
                <w:bCs/>
                <w:sz w:val="18"/>
                <w:szCs w:val="18"/>
              </w:rPr>
              <w:t>App UI and Navigation</w:t>
            </w:r>
          </w:p>
          <w:p w14:paraId="54F19C01" w14:textId="3CFBF22D" w:rsidR="003F4268" w:rsidRPr="00826F67" w:rsidRDefault="003F4268" w:rsidP="006B636D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>Connected the App UI with the database and made all the functionalities of the app work</w:t>
            </w:r>
            <w:r w:rsidR="006B636D">
              <w:rPr>
                <w:rFonts w:ascii="Times" w:hAnsi="Times" w:cs="Arial"/>
                <w:sz w:val="18"/>
                <w:szCs w:val="18"/>
              </w:rPr>
              <w:t xml:space="preserve"> including the App </w:t>
            </w:r>
            <w:r w:rsidRPr="00826F67">
              <w:rPr>
                <w:rFonts w:ascii="Times" w:hAnsi="Times" w:cs="Arial"/>
                <w:sz w:val="18"/>
                <w:szCs w:val="18"/>
              </w:rPr>
              <w:t xml:space="preserve">Navigation </w:t>
            </w:r>
          </w:p>
        </w:tc>
        <w:tc>
          <w:tcPr>
            <w:tcW w:w="735" w:type="dxa"/>
            <w:vAlign w:val="bottom"/>
          </w:tcPr>
          <w:p w14:paraId="53FAAF80" w14:textId="3B605A8B" w:rsidR="00881A14" w:rsidRPr="00826F67" w:rsidRDefault="000163AA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30</w:t>
            </w:r>
          </w:p>
        </w:tc>
        <w:tc>
          <w:tcPr>
            <w:tcW w:w="1328" w:type="dxa"/>
          </w:tcPr>
          <w:p w14:paraId="532B92DF" w14:textId="77777777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49AE58E4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4095018A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3992FCA5" w14:textId="77777777" w:rsidTr="000053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6E6EA48B" w14:textId="3EE8B743" w:rsidR="00881A14" w:rsidRPr="00826F67" w:rsidRDefault="0000533B" w:rsidP="00333936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>Total</w:t>
            </w:r>
          </w:p>
        </w:tc>
        <w:tc>
          <w:tcPr>
            <w:tcW w:w="735" w:type="dxa"/>
            <w:vAlign w:val="bottom"/>
          </w:tcPr>
          <w:p w14:paraId="25AB57C4" w14:textId="4731CE4D" w:rsidR="00881A14" w:rsidRPr="00826F67" w:rsidRDefault="0000533B" w:rsidP="00333936">
            <w:pPr>
              <w:jc w:val="right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100</w:t>
            </w:r>
          </w:p>
        </w:tc>
        <w:tc>
          <w:tcPr>
            <w:tcW w:w="1328" w:type="dxa"/>
          </w:tcPr>
          <w:p w14:paraId="3952CA01" w14:textId="77777777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381C4D00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30C2BB2A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6F773987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2C225E58" w14:textId="081ED2BA" w:rsidR="00881A14" w:rsidRPr="00826F67" w:rsidRDefault="00881A14" w:rsidP="00881A14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Provide screenshots in </w:t>
            </w:r>
            <w:r w:rsidRPr="00826F67">
              <w:rPr>
                <w:rFonts w:ascii="Times" w:hAnsi="Times" w:cs="Arial"/>
                <w:i/>
                <w:iCs/>
                <w:sz w:val="18"/>
                <w:szCs w:val="18"/>
              </w:rPr>
              <w:t>testing.docx</w:t>
            </w:r>
          </w:p>
        </w:tc>
        <w:tc>
          <w:tcPr>
            <w:tcW w:w="735" w:type="dxa"/>
            <w:vAlign w:val="bottom"/>
          </w:tcPr>
          <w:p w14:paraId="3D8A1D87" w14:textId="10C9C1AD" w:rsidR="00881A14" w:rsidRPr="00826F67" w:rsidRDefault="00881A14" w:rsidP="00881A14">
            <w:pPr>
              <w:jc w:val="right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69B896C" w14:textId="77777777" w:rsidR="00881A14" w:rsidRPr="00826F67" w:rsidRDefault="00881A14" w:rsidP="00881A14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47F3FC14" w14:textId="4B4B8484" w:rsidR="00881A14" w:rsidRPr="00826F67" w:rsidRDefault="00881A14" w:rsidP="00881A14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  <w:r w:rsidRPr="00826F67">
              <w:rPr>
                <w:rFonts w:ascii="Times" w:hAnsi="Times" w:cs="Arial"/>
                <w:i/>
                <w:iCs/>
                <w:sz w:val="18"/>
                <w:szCs w:val="18"/>
              </w:rPr>
              <w:t>[-10pts if missing]</w:t>
            </w:r>
          </w:p>
        </w:tc>
        <w:tc>
          <w:tcPr>
            <w:tcW w:w="780" w:type="dxa"/>
          </w:tcPr>
          <w:p w14:paraId="761A713D" w14:textId="77777777" w:rsidR="00881A14" w:rsidRPr="00826F67" w:rsidRDefault="00881A14" w:rsidP="00881A14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</w:tbl>
    <w:p w14:paraId="4E9C8296" w14:textId="27353034" w:rsidR="00C2663D" w:rsidRPr="00826F67" w:rsidRDefault="00C2663D" w:rsidP="00C2663D">
      <w:pPr>
        <w:pStyle w:val="NormalWeb"/>
        <w:rPr>
          <w:rFonts w:ascii="Times" w:hAnsi="Times"/>
          <w:sz w:val="20"/>
          <w:szCs w:val="20"/>
          <w:u w:val="single"/>
        </w:rPr>
      </w:pPr>
      <w:bookmarkStart w:id="0" w:name="OLE_LINK46"/>
      <w:bookmarkStart w:id="1" w:name="OLE_LINK47"/>
      <w:r w:rsidRPr="00826F67">
        <w:rPr>
          <w:rFonts w:ascii="Times" w:hAnsi="Times"/>
          <w:b/>
          <w:bCs/>
          <w:sz w:val="20"/>
          <w:szCs w:val="20"/>
          <w:u w:val="single"/>
        </w:rPr>
        <w:t>Possible grading for functionality</w:t>
      </w:r>
      <w:r w:rsidRPr="00826F67">
        <w:rPr>
          <w:rFonts w:ascii="Times" w:hAnsi="Times"/>
          <w:sz w:val="20"/>
          <w:szCs w:val="20"/>
          <w:u w:val="single"/>
        </w:rPr>
        <w:t xml:space="preserve">: </w:t>
      </w:r>
    </w:p>
    <w:p w14:paraId="654A8B2F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Complete and Working </w:t>
      </w:r>
      <w:r w:rsidRPr="00826F67">
        <w:rPr>
          <w:rFonts w:ascii="Times" w:hAnsi="Times"/>
          <w:sz w:val="20"/>
          <w:szCs w:val="20"/>
        </w:rPr>
        <w:t xml:space="preserve">(get 70% of the assigned grade), </w:t>
      </w:r>
    </w:p>
    <w:p w14:paraId="77CA69FB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Complete and </w:t>
      </w:r>
      <w:proofErr w:type="gramStart"/>
      <w:r w:rsidRPr="00826F67">
        <w:rPr>
          <w:rFonts w:ascii="Times" w:hAnsi="Times"/>
          <w:b/>
          <w:bCs/>
          <w:i/>
          <w:iCs/>
          <w:sz w:val="20"/>
          <w:szCs w:val="20"/>
        </w:rPr>
        <w:t>Not</w:t>
      </w:r>
      <w:proofErr w:type="gramEnd"/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 working </w:t>
      </w:r>
      <w:r w:rsidRPr="00826F67">
        <w:rPr>
          <w:rFonts w:ascii="Times" w:hAnsi="Times"/>
          <w:sz w:val="20"/>
          <w:szCs w:val="20"/>
        </w:rPr>
        <w:t xml:space="preserve">(lose 40% of assigned grade) </w:t>
      </w:r>
    </w:p>
    <w:p w14:paraId="2B50AF35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Not done </w:t>
      </w:r>
      <w:r w:rsidRPr="00826F67">
        <w:rPr>
          <w:rFonts w:ascii="Times" w:hAnsi="Times"/>
          <w:sz w:val="20"/>
          <w:szCs w:val="20"/>
        </w:rPr>
        <w:t xml:space="preserve">get 0. </w:t>
      </w:r>
    </w:p>
    <w:p w14:paraId="515E42D1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  <w:highlight w:val="yellow"/>
        </w:rPr>
      </w:pPr>
      <w:r w:rsidRPr="00826F67">
        <w:rPr>
          <w:rFonts w:ascii="Times" w:hAnsi="Times"/>
          <w:sz w:val="20"/>
          <w:szCs w:val="20"/>
          <w:highlight w:val="yellow"/>
        </w:rPr>
        <w:t xml:space="preserve">The remaining grade is assigned to the quality of the implementation. </w:t>
      </w:r>
    </w:p>
    <w:p w14:paraId="239DABF4" w14:textId="618FDB3C" w:rsidR="003F474F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sz w:val="20"/>
          <w:szCs w:val="20"/>
        </w:rPr>
        <w:t xml:space="preserve">Must submit screenshots in this </w:t>
      </w:r>
      <w:r w:rsidRPr="00826F67">
        <w:rPr>
          <w:rFonts w:ascii="Times" w:hAnsi="Times"/>
          <w:b/>
          <w:bCs/>
          <w:color w:val="FF0000"/>
          <w:sz w:val="20"/>
          <w:szCs w:val="20"/>
        </w:rPr>
        <w:t xml:space="preserve">Testing-GradingSheet.docx </w:t>
      </w:r>
      <w:r w:rsidRPr="00826F67">
        <w:rPr>
          <w:rFonts w:ascii="Times" w:hAnsi="Times"/>
          <w:sz w:val="20"/>
          <w:szCs w:val="20"/>
        </w:rPr>
        <w:t xml:space="preserve">(otherwise - 10pts). </w:t>
      </w:r>
      <w:bookmarkEnd w:id="0"/>
      <w:bookmarkEnd w:id="1"/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9F424" w14:textId="77777777" w:rsidR="007D74B7" w:rsidRDefault="007D74B7" w:rsidP="007D42BF">
      <w:pPr>
        <w:spacing w:after="0" w:line="240" w:lineRule="auto"/>
      </w:pPr>
      <w:r>
        <w:separator/>
      </w:r>
    </w:p>
  </w:endnote>
  <w:endnote w:type="continuationSeparator" w:id="0">
    <w:p w14:paraId="62ED16A0" w14:textId="77777777" w:rsidR="007D74B7" w:rsidRDefault="007D74B7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EBDB0" w14:textId="77777777" w:rsidR="007D74B7" w:rsidRDefault="007D74B7" w:rsidP="007D42BF">
      <w:pPr>
        <w:spacing w:after="0" w:line="240" w:lineRule="auto"/>
      </w:pPr>
      <w:r>
        <w:separator/>
      </w:r>
    </w:p>
  </w:footnote>
  <w:footnote w:type="continuationSeparator" w:id="0">
    <w:p w14:paraId="69D43211" w14:textId="77777777" w:rsidR="007D74B7" w:rsidRDefault="007D74B7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0AE0CDB"/>
    <w:multiLevelType w:val="hybridMultilevel"/>
    <w:tmpl w:val="A52C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94BC2"/>
    <w:multiLevelType w:val="multilevel"/>
    <w:tmpl w:val="2A626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855A19"/>
    <w:multiLevelType w:val="hybridMultilevel"/>
    <w:tmpl w:val="83700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6"/>
  </w:num>
  <w:num w:numId="2" w16cid:durableId="1142691486">
    <w:abstractNumId w:val="1"/>
  </w:num>
  <w:num w:numId="3" w16cid:durableId="699472561">
    <w:abstractNumId w:val="15"/>
  </w:num>
  <w:num w:numId="4" w16cid:durableId="423887804">
    <w:abstractNumId w:val="2"/>
  </w:num>
  <w:num w:numId="5" w16cid:durableId="703755613">
    <w:abstractNumId w:val="13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11"/>
  </w:num>
  <w:num w:numId="11" w16cid:durableId="223377515">
    <w:abstractNumId w:val="7"/>
  </w:num>
  <w:num w:numId="12" w16cid:durableId="178352695">
    <w:abstractNumId w:val="12"/>
  </w:num>
  <w:num w:numId="13" w16cid:durableId="1315917592">
    <w:abstractNumId w:val="14"/>
  </w:num>
  <w:num w:numId="14" w16cid:durableId="1610774416">
    <w:abstractNumId w:val="0"/>
  </w:num>
  <w:num w:numId="15" w16cid:durableId="667250243">
    <w:abstractNumId w:val="8"/>
  </w:num>
  <w:num w:numId="16" w16cid:durableId="1090346835">
    <w:abstractNumId w:val="9"/>
  </w:num>
  <w:num w:numId="17" w16cid:durableId="4436902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33B"/>
    <w:rsid w:val="00005D94"/>
    <w:rsid w:val="000163AA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C5BA1"/>
    <w:rsid w:val="001D0F47"/>
    <w:rsid w:val="001D33CF"/>
    <w:rsid w:val="001E676E"/>
    <w:rsid w:val="002259B7"/>
    <w:rsid w:val="00246027"/>
    <w:rsid w:val="00281575"/>
    <w:rsid w:val="00286A42"/>
    <w:rsid w:val="0029270C"/>
    <w:rsid w:val="00292FB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268"/>
    <w:rsid w:val="003F474F"/>
    <w:rsid w:val="0040706A"/>
    <w:rsid w:val="004143A7"/>
    <w:rsid w:val="004517A2"/>
    <w:rsid w:val="00454D90"/>
    <w:rsid w:val="00456935"/>
    <w:rsid w:val="00467425"/>
    <w:rsid w:val="0048187E"/>
    <w:rsid w:val="0048231C"/>
    <w:rsid w:val="0048413A"/>
    <w:rsid w:val="00495A71"/>
    <w:rsid w:val="004C2171"/>
    <w:rsid w:val="004C670C"/>
    <w:rsid w:val="004F5014"/>
    <w:rsid w:val="005145B9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83B44"/>
    <w:rsid w:val="006A1D90"/>
    <w:rsid w:val="006B636D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D5B39"/>
    <w:rsid w:val="007D74B7"/>
    <w:rsid w:val="007E7A9A"/>
    <w:rsid w:val="00826F67"/>
    <w:rsid w:val="00881A14"/>
    <w:rsid w:val="008A12EA"/>
    <w:rsid w:val="008B435A"/>
    <w:rsid w:val="008E2BC4"/>
    <w:rsid w:val="008E5BD2"/>
    <w:rsid w:val="008F1AB2"/>
    <w:rsid w:val="00907FA0"/>
    <w:rsid w:val="009326CA"/>
    <w:rsid w:val="0097533D"/>
    <w:rsid w:val="00981A21"/>
    <w:rsid w:val="009D3739"/>
    <w:rsid w:val="009E1EB6"/>
    <w:rsid w:val="009E7EB6"/>
    <w:rsid w:val="00A7099B"/>
    <w:rsid w:val="00AB56F9"/>
    <w:rsid w:val="00AC2F61"/>
    <w:rsid w:val="00AC3532"/>
    <w:rsid w:val="00AD0A31"/>
    <w:rsid w:val="00AD5E32"/>
    <w:rsid w:val="00AF468D"/>
    <w:rsid w:val="00B13AEB"/>
    <w:rsid w:val="00B34D52"/>
    <w:rsid w:val="00B706DC"/>
    <w:rsid w:val="00B8118E"/>
    <w:rsid w:val="00BB6666"/>
    <w:rsid w:val="00BD1EFD"/>
    <w:rsid w:val="00BD5B70"/>
    <w:rsid w:val="00C13A6F"/>
    <w:rsid w:val="00C23639"/>
    <w:rsid w:val="00C2663D"/>
    <w:rsid w:val="00C35CA8"/>
    <w:rsid w:val="00C533E3"/>
    <w:rsid w:val="00C84462"/>
    <w:rsid w:val="00C9705F"/>
    <w:rsid w:val="00CB2566"/>
    <w:rsid w:val="00CC34AB"/>
    <w:rsid w:val="00CC38C2"/>
    <w:rsid w:val="00CC668F"/>
    <w:rsid w:val="00CD34AF"/>
    <w:rsid w:val="00CD6CBC"/>
    <w:rsid w:val="00CE3556"/>
    <w:rsid w:val="00CF2B61"/>
    <w:rsid w:val="00CF73F2"/>
    <w:rsid w:val="00D47A71"/>
    <w:rsid w:val="00D66AC2"/>
    <w:rsid w:val="00D85B9E"/>
    <w:rsid w:val="00DC2F90"/>
    <w:rsid w:val="00DD3754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504D0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45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C2663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5145B9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9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0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8</cp:revision>
  <dcterms:created xsi:type="dcterms:W3CDTF">2023-10-16T05:24:00Z</dcterms:created>
  <dcterms:modified xsi:type="dcterms:W3CDTF">2023-12-07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